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820E" w14:textId="77777777" w:rsidR="00E95D68" w:rsidRPr="001532CB" w:rsidRDefault="00E95D68" w:rsidP="00E95D68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 </w:t>
      </w:r>
      <w:r w:rsidRPr="001532CB">
        <w:rPr>
          <w:rFonts w:ascii="Times New Roman" w:hAnsi="Times New Roman" w:cs="Times New Roman"/>
          <w:b/>
          <w:sz w:val="28"/>
          <w:szCs w:val="28"/>
          <w:u w:val="single"/>
        </w:rPr>
        <w:t>Devolved Ethical Approval Panel (DEAP): Application Summary</w:t>
      </w:r>
    </w:p>
    <w:p w14:paraId="5D9BB13E" w14:textId="77777777" w:rsidR="000665BC" w:rsidRPr="001532CB" w:rsidRDefault="000665BC" w:rsidP="000665B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D9BB13F" w14:textId="77777777" w:rsidR="000665BC" w:rsidRPr="001532CB" w:rsidRDefault="000665BC" w:rsidP="000665BC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532CB">
        <w:rPr>
          <w:rFonts w:ascii="Times New Roman" w:hAnsi="Times New Roman" w:cs="Times New Roman"/>
          <w:sz w:val="24"/>
          <w:szCs w:val="24"/>
        </w:rPr>
        <w:t xml:space="preserve">Student Name: </w:t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190435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</w:rPr>
        <w:tab/>
        <w:t xml:space="preserve">Student Number: </w:t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875E0A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CB73B6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D9BB140" w14:textId="77777777" w:rsidR="000665BC" w:rsidRPr="001532CB" w:rsidRDefault="000665BC" w:rsidP="000665BC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D9BB141" w14:textId="77777777" w:rsidR="000665BC" w:rsidRPr="001532CB" w:rsidRDefault="000665BC" w:rsidP="000665BC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532CB">
        <w:rPr>
          <w:rFonts w:ascii="Times New Roman" w:hAnsi="Times New Roman" w:cs="Times New Roman"/>
          <w:sz w:val="24"/>
          <w:szCs w:val="24"/>
        </w:rPr>
        <w:t xml:space="preserve">Module Name: </w:t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190435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</w:rPr>
        <w:tab/>
        <w:t xml:space="preserve">Module Number:  </w:t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875E0A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CB73B6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D9BB142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</w:p>
    <w:p w14:paraId="5D9BB143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  <w:r w:rsidRPr="001532CB">
        <w:rPr>
          <w:rFonts w:ascii="Times New Roman" w:hAnsi="Times New Roman" w:cs="Times New Roman"/>
          <w:sz w:val="24"/>
          <w:szCs w:val="24"/>
        </w:rPr>
        <w:t xml:space="preserve">Programme Name: </w:t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190435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</w:rPr>
        <w:tab/>
        <w:t xml:space="preserve">Supervisor Name: </w:t>
      </w:r>
      <w:r w:rsidR="00875E0A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CB73B6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 xml:space="preserve">           </w:t>
      </w:r>
    </w:p>
    <w:p w14:paraId="5D9BB144" w14:textId="28FC0CAB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</w:p>
    <w:p w14:paraId="687EC5C6" w14:textId="08868C76" w:rsidR="00434D5F" w:rsidRPr="001532CB" w:rsidRDefault="00434D5F" w:rsidP="000665B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532CB">
        <w:rPr>
          <w:rFonts w:ascii="Times New Roman" w:hAnsi="Times New Roman" w:cs="Times New Roman"/>
          <w:b/>
          <w:bCs/>
          <w:sz w:val="24"/>
          <w:szCs w:val="24"/>
        </w:rPr>
        <w:t xml:space="preserve">Accompanying </w:t>
      </w:r>
      <w:r w:rsidR="00161DF3" w:rsidRPr="001532CB">
        <w:rPr>
          <w:rFonts w:ascii="Times New Roman" w:hAnsi="Times New Roman" w:cs="Times New Roman"/>
          <w:b/>
          <w:bCs/>
          <w:sz w:val="24"/>
          <w:szCs w:val="24"/>
        </w:rPr>
        <w:t>Documents Checklist</w:t>
      </w:r>
    </w:p>
    <w:p w14:paraId="62B1F3C8" w14:textId="3028D318" w:rsidR="00320CA5" w:rsidRPr="001532CB" w:rsidRDefault="00320CA5" w:rsidP="00320CA5">
      <w:pPr>
        <w:rPr>
          <w:rFonts w:ascii="Times New Roman" w:hAnsi="Times New Roman" w:cs="Times New Roman"/>
          <w:sz w:val="16"/>
          <w:szCs w:val="16"/>
        </w:rPr>
      </w:pPr>
      <w:r w:rsidRPr="001532CB">
        <w:rPr>
          <w:rFonts w:ascii="Times New Roman" w:hAnsi="Times New Roman" w:cs="Times New Roman"/>
          <w:sz w:val="16"/>
          <w:szCs w:val="16"/>
        </w:rPr>
        <w:t>Questionnaires</w:t>
      </w:r>
      <w:r w:rsidR="00161DF3" w:rsidRPr="001532CB">
        <w:rPr>
          <w:rFonts w:ascii="Times New Roman" w:hAnsi="Times New Roman" w:cs="Times New Roman"/>
          <w:sz w:val="16"/>
          <w:szCs w:val="16"/>
        </w:rPr>
        <w:t xml:space="preserve">: </w:t>
      </w:r>
      <w:r w:rsidRPr="001532CB">
        <w:rPr>
          <w:rFonts w:ascii="Times New Roman" w:hAnsi="Times New Roman" w:cs="Times New Roman"/>
          <w:sz w:val="16"/>
          <w:szCs w:val="16"/>
        </w:rPr>
        <w:t>Ethics Application + Questionnaire + Participant Withdrawal Form</w:t>
      </w:r>
    </w:p>
    <w:p w14:paraId="3087FFD1" w14:textId="4B764745" w:rsidR="00320CA5" w:rsidRPr="001532CB" w:rsidRDefault="00320CA5" w:rsidP="00320CA5">
      <w:pPr>
        <w:rPr>
          <w:rFonts w:ascii="Times New Roman" w:hAnsi="Times New Roman" w:cs="Times New Roman"/>
          <w:sz w:val="16"/>
          <w:szCs w:val="16"/>
        </w:rPr>
      </w:pPr>
      <w:r w:rsidRPr="001532CB">
        <w:rPr>
          <w:rFonts w:ascii="Times New Roman" w:hAnsi="Times New Roman" w:cs="Times New Roman"/>
          <w:sz w:val="16"/>
          <w:szCs w:val="16"/>
        </w:rPr>
        <w:t>Interviews and Focus Groups</w:t>
      </w:r>
      <w:r w:rsidR="00161DF3" w:rsidRPr="001532CB">
        <w:rPr>
          <w:rFonts w:ascii="Times New Roman" w:hAnsi="Times New Roman" w:cs="Times New Roman"/>
          <w:sz w:val="16"/>
          <w:szCs w:val="16"/>
        </w:rPr>
        <w:t xml:space="preserve">: </w:t>
      </w:r>
      <w:r w:rsidRPr="001532CB">
        <w:rPr>
          <w:rFonts w:ascii="Times New Roman" w:hAnsi="Times New Roman" w:cs="Times New Roman"/>
          <w:sz w:val="16"/>
          <w:szCs w:val="16"/>
        </w:rPr>
        <w:t>Ethics Application + Participant Information Sheet + Participant Consent Form + Participant Withdrawal Form + Interview/Focus Group question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361"/>
        <w:gridCol w:w="1417"/>
        <w:gridCol w:w="1418"/>
        <w:gridCol w:w="1276"/>
        <w:gridCol w:w="1559"/>
      </w:tblGrid>
      <w:tr w:rsidR="000665BC" w:rsidRPr="001532CB" w14:paraId="5D9BB149" w14:textId="77777777" w:rsidTr="00190435">
        <w:tc>
          <w:tcPr>
            <w:tcW w:w="4361" w:type="dxa"/>
            <w:vMerge w:val="restart"/>
          </w:tcPr>
          <w:p w14:paraId="5D9BB145" w14:textId="77777777" w:rsidR="000665BC" w:rsidRPr="001532CB" w:rsidRDefault="000665BC" w:rsidP="00DF4A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532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 be completed by student </w:t>
            </w:r>
            <w:r w:rsidRPr="001532C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and </w:t>
            </w:r>
            <w:r w:rsidRPr="001532CB">
              <w:rPr>
                <w:rFonts w:ascii="Times New Roman" w:hAnsi="Times New Roman" w:cs="Times New Roman"/>
                <w:b/>
                <w:sz w:val="20"/>
                <w:szCs w:val="20"/>
              </w:rPr>
              <w:t>supervisor before submission to Ethics Approval Panel</w:t>
            </w:r>
          </w:p>
        </w:tc>
        <w:tc>
          <w:tcPr>
            <w:tcW w:w="2835" w:type="dxa"/>
            <w:gridSpan w:val="2"/>
          </w:tcPr>
          <w:p w14:paraId="5D9BB146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 xml:space="preserve">Student </w:t>
            </w:r>
            <w:proofErr w:type="gramStart"/>
            <w:r w:rsidRPr="001532CB">
              <w:rPr>
                <w:rFonts w:ascii="Times New Roman" w:hAnsi="Times New Roman" w:cs="Times New Roman"/>
              </w:rPr>
              <w:t>Signature;</w:t>
            </w:r>
            <w:proofErr w:type="gramEnd"/>
          </w:p>
          <w:p w14:paraId="5D9BB147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gridSpan w:val="2"/>
          </w:tcPr>
          <w:p w14:paraId="5D9BB148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Supervisor Signature;</w:t>
            </w:r>
          </w:p>
        </w:tc>
      </w:tr>
      <w:tr w:rsidR="000665BC" w:rsidRPr="001532CB" w14:paraId="5D9BB14F" w14:textId="77777777" w:rsidTr="00190435">
        <w:tc>
          <w:tcPr>
            <w:tcW w:w="4361" w:type="dxa"/>
            <w:vMerge/>
          </w:tcPr>
          <w:p w14:paraId="5D9BB14A" w14:textId="77777777" w:rsidR="000665BC" w:rsidRPr="001532CB" w:rsidRDefault="000665BC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5D9BB14B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18" w:type="dxa"/>
          </w:tcPr>
          <w:p w14:paraId="5D9BB14C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1276" w:type="dxa"/>
          </w:tcPr>
          <w:p w14:paraId="5D9BB14D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9" w:type="dxa"/>
          </w:tcPr>
          <w:p w14:paraId="5D9BB14E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N/A</w:t>
            </w:r>
          </w:p>
        </w:tc>
      </w:tr>
      <w:tr w:rsidR="000665BC" w:rsidRPr="001532CB" w14:paraId="5D9BB173" w14:textId="77777777" w:rsidTr="00190435">
        <w:tc>
          <w:tcPr>
            <w:tcW w:w="4361" w:type="dxa"/>
          </w:tcPr>
          <w:p w14:paraId="5D9BB150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 xml:space="preserve">Application for ethics approval </w:t>
            </w:r>
          </w:p>
          <w:p w14:paraId="5D9BB151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Participant information sheet</w:t>
            </w:r>
          </w:p>
          <w:p w14:paraId="5D9BB152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Participant consent form</w:t>
            </w:r>
          </w:p>
          <w:p w14:paraId="5D9BB153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Pilot interview/s</w:t>
            </w:r>
          </w:p>
          <w:p w14:paraId="5D9BB154" w14:textId="122643B2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Pilot questionnaire/s</w:t>
            </w:r>
            <w:r w:rsidR="00B20064" w:rsidRPr="001532CB">
              <w:rPr>
                <w:rFonts w:ascii="Times New Roman" w:hAnsi="Times New Roman" w:cs="Times New Roman"/>
              </w:rPr>
              <w:t xml:space="preserve"> with cover note</w:t>
            </w:r>
          </w:p>
          <w:p w14:paraId="5D9BB155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Letter/s to participating organisation/s</w:t>
            </w:r>
          </w:p>
          <w:p w14:paraId="24588C5E" w14:textId="77777777" w:rsidR="00B97474" w:rsidRPr="001532CB" w:rsidRDefault="00B97474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Confirmation of interviewee participation</w:t>
            </w:r>
          </w:p>
          <w:p w14:paraId="5D9BB156" w14:textId="110E4699" w:rsidR="00291451" w:rsidRPr="001532CB" w:rsidRDefault="000919B5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Participant</w:t>
            </w:r>
            <w:r w:rsidR="005373F2" w:rsidRPr="001532CB">
              <w:rPr>
                <w:rFonts w:ascii="Times New Roman" w:hAnsi="Times New Roman" w:cs="Times New Roman"/>
              </w:rPr>
              <w:t xml:space="preserve"> </w:t>
            </w:r>
            <w:r w:rsidR="008E3B64" w:rsidRPr="001532CB">
              <w:rPr>
                <w:rFonts w:ascii="Times New Roman" w:hAnsi="Times New Roman" w:cs="Times New Roman"/>
              </w:rPr>
              <w:t xml:space="preserve">withdrawal </w:t>
            </w:r>
            <w:r w:rsidR="005373F2" w:rsidRPr="001532CB">
              <w:rPr>
                <w:rFonts w:ascii="Times New Roman" w:hAnsi="Times New Roman" w:cs="Times New Roman"/>
              </w:rPr>
              <w:t>form</w:t>
            </w:r>
          </w:p>
        </w:tc>
        <w:tc>
          <w:tcPr>
            <w:tcW w:w="1417" w:type="dxa"/>
          </w:tcPr>
          <w:p w14:paraId="5D9BB157" w14:textId="4A67D28F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58" w14:textId="769C85D3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 xml:space="preserve">[ </w:t>
            </w:r>
            <w:r w:rsidR="003A6F1C" w:rsidRPr="001532CB">
              <w:rPr>
                <w:rFonts w:ascii="Times New Roman" w:hAnsi="Times New Roman" w:cs="Times New Roman"/>
              </w:rPr>
              <w:t xml:space="preserve"> </w:t>
            </w:r>
            <w:r w:rsidRPr="001532CB">
              <w:rPr>
                <w:rFonts w:ascii="Times New Roman" w:hAnsi="Times New Roman" w:cs="Times New Roman"/>
              </w:rPr>
              <w:t>]</w:t>
            </w:r>
          </w:p>
          <w:p w14:paraId="5D9BB159" w14:textId="6DC6F9AB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5A" w14:textId="05650571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5B" w14:textId="2ED41BF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5C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695C1D86" w14:textId="77777777" w:rsidR="00776425" w:rsidRPr="001532CB" w:rsidRDefault="00776425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5D" w14:textId="0F8E7E52" w:rsidR="008E3B64" w:rsidRPr="001532CB" w:rsidRDefault="008E3B64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</w:tc>
        <w:tc>
          <w:tcPr>
            <w:tcW w:w="1418" w:type="dxa"/>
          </w:tcPr>
          <w:p w14:paraId="5D9BB15E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-</w:t>
            </w:r>
          </w:p>
          <w:p w14:paraId="5D9BB15F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0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1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2" w14:textId="5569126F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3" w14:textId="144C7D21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11FE9E7" w14:textId="6890C117" w:rsidR="00776425" w:rsidRPr="001532CB" w:rsidRDefault="00776425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4" w14:textId="505D21DA" w:rsidR="008E3B64" w:rsidRPr="001532CB" w:rsidRDefault="008E3B64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</w:tc>
        <w:tc>
          <w:tcPr>
            <w:tcW w:w="1276" w:type="dxa"/>
          </w:tcPr>
          <w:p w14:paraId="5D9BB165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6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7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8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9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A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369D7BC3" w14:textId="77777777" w:rsidR="00776425" w:rsidRPr="001532CB" w:rsidRDefault="00776425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B" w14:textId="52A1A92D" w:rsidR="008E3B64" w:rsidRPr="001532CB" w:rsidRDefault="008E3B64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</w:tc>
        <w:tc>
          <w:tcPr>
            <w:tcW w:w="1559" w:type="dxa"/>
          </w:tcPr>
          <w:p w14:paraId="5D9BB16C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-</w:t>
            </w:r>
          </w:p>
          <w:p w14:paraId="5D9BB16D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E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F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70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71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2DB3D23F" w14:textId="77777777" w:rsidR="00776425" w:rsidRPr="001532CB" w:rsidRDefault="00776425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72" w14:textId="669581B1" w:rsidR="008E3B64" w:rsidRPr="001532CB" w:rsidRDefault="008E3B64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</w:tc>
      </w:tr>
    </w:tbl>
    <w:p w14:paraId="5D9BB174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</w:p>
    <w:p w14:paraId="5D9BB175" w14:textId="71AD5623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  <w:r w:rsidRPr="001532CB">
        <w:rPr>
          <w:rFonts w:ascii="Times New Roman" w:hAnsi="Times New Roman" w:cs="Times New Roman"/>
          <w:sz w:val="24"/>
          <w:szCs w:val="24"/>
        </w:rPr>
        <w:t>First Submission</w:t>
      </w:r>
      <w:r w:rsidRPr="001532C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1532CB">
        <w:rPr>
          <w:rFonts w:ascii="Times New Roman" w:hAnsi="Times New Roman" w:cs="Times New Roman"/>
          <w:sz w:val="24"/>
          <w:szCs w:val="24"/>
        </w:rPr>
        <w:t>[  ]</w:t>
      </w:r>
      <w:proofErr w:type="gramEnd"/>
      <w:r w:rsidRPr="001532CB">
        <w:rPr>
          <w:rFonts w:ascii="Times New Roman" w:hAnsi="Times New Roman" w:cs="Times New Roman"/>
          <w:sz w:val="24"/>
          <w:szCs w:val="24"/>
        </w:rPr>
        <w:tab/>
      </w:r>
      <w:r w:rsidRPr="001532CB">
        <w:rPr>
          <w:rFonts w:ascii="Times New Roman" w:hAnsi="Times New Roman" w:cs="Times New Roman"/>
          <w:sz w:val="24"/>
          <w:szCs w:val="24"/>
        </w:rPr>
        <w:tab/>
        <w:t>Resubmission</w:t>
      </w:r>
      <w:r w:rsidRPr="001532CB">
        <w:rPr>
          <w:rFonts w:ascii="Times New Roman" w:hAnsi="Times New Roman" w:cs="Times New Roman"/>
          <w:sz w:val="24"/>
          <w:szCs w:val="24"/>
        </w:rPr>
        <w:tab/>
      </w:r>
      <w:r w:rsidRPr="001532CB">
        <w:rPr>
          <w:rFonts w:ascii="Times New Roman" w:hAnsi="Times New Roman" w:cs="Times New Roman"/>
          <w:sz w:val="24"/>
          <w:szCs w:val="24"/>
        </w:rPr>
        <w:tab/>
        <w:t>[  ]</w:t>
      </w:r>
    </w:p>
    <w:p w14:paraId="5D9BB176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</w:p>
    <w:p w14:paraId="5D9BB177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  <w:u w:val="single"/>
        </w:rPr>
      </w:pPr>
      <w:r w:rsidRPr="001532CB">
        <w:rPr>
          <w:rFonts w:ascii="Times New Roman" w:hAnsi="Times New Roman" w:cs="Times New Roman"/>
          <w:sz w:val="24"/>
          <w:szCs w:val="24"/>
        </w:rPr>
        <w:t xml:space="preserve">Date: </w:t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D9BB178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190435"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190435"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190435"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</w:p>
    <w:p w14:paraId="5D9BB179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  <w:r w:rsidRPr="001532CB">
        <w:rPr>
          <w:rFonts w:ascii="Times New Roman" w:hAnsi="Times New Roman" w:cs="Times New Roman"/>
          <w:b/>
          <w:sz w:val="24"/>
          <w:szCs w:val="24"/>
        </w:rPr>
        <w:t>For use by the devolved ethics approval panel</w:t>
      </w:r>
      <w:r w:rsidRPr="001532CB">
        <w:rPr>
          <w:rFonts w:ascii="Times New Roman" w:hAnsi="Times New Roman" w:cs="Times New Roman"/>
          <w:sz w:val="24"/>
          <w:szCs w:val="24"/>
        </w:rPr>
        <w:t>:</w:t>
      </w:r>
    </w:p>
    <w:p w14:paraId="5D9BB17A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</w:p>
    <w:p w14:paraId="5D9BB17B" w14:textId="26FF0C38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  <w:r w:rsidRPr="001532CB">
        <w:rPr>
          <w:rFonts w:ascii="Times New Roman" w:hAnsi="Times New Roman" w:cs="Times New Roman"/>
          <w:u w:val="single"/>
        </w:rPr>
        <w:t>Panel Members</w:t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="00F404EE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>Name</w:t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  <w:t>Signature</w:t>
      </w:r>
    </w:p>
    <w:p w14:paraId="5D9BB17C" w14:textId="77777777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</w:p>
    <w:p w14:paraId="5D9BB17D" w14:textId="77777777" w:rsidR="00190435" w:rsidRPr="001532CB" w:rsidRDefault="000665BC" w:rsidP="000665BC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</w:rPr>
        <w:t>Module leader</w:t>
      </w:r>
      <w:r w:rsidR="00A03761" w:rsidRPr="001532CB">
        <w:rPr>
          <w:rFonts w:ascii="Times New Roman" w:hAnsi="Times New Roman" w:cs="Times New Roman"/>
        </w:rPr>
        <w:t>, Chair</w:t>
      </w:r>
      <w:r w:rsidRPr="001532CB">
        <w:rPr>
          <w:rFonts w:ascii="Times New Roman" w:hAnsi="Times New Roman" w:cs="Times New Roman"/>
        </w:rPr>
        <w:t>:</w:t>
      </w:r>
    </w:p>
    <w:p w14:paraId="5D9BB17E" w14:textId="77777777" w:rsidR="000665BC" w:rsidRPr="001532CB" w:rsidRDefault="00190435" w:rsidP="000665BC">
      <w:pPr>
        <w:rPr>
          <w:rFonts w:ascii="Times New Roman" w:hAnsi="Times New Roman" w:cs="Times New Roman"/>
          <w:u w:val="single"/>
        </w:rPr>
      </w:pP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="000665BC" w:rsidRPr="001532CB">
        <w:rPr>
          <w:rFonts w:ascii="Times New Roman" w:hAnsi="Times New Roman" w:cs="Times New Roman"/>
        </w:rPr>
        <w:t xml:space="preserve"> </w:t>
      </w:r>
      <w:r w:rsidR="000665BC"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</w:p>
    <w:p w14:paraId="5D9BB17F" w14:textId="77777777" w:rsidR="00190435" w:rsidRPr="001532CB" w:rsidRDefault="00190435" w:rsidP="000665BC">
      <w:pPr>
        <w:rPr>
          <w:rFonts w:ascii="Times New Roman" w:hAnsi="Times New Roman" w:cs="Times New Roman"/>
        </w:rPr>
      </w:pPr>
    </w:p>
    <w:p w14:paraId="5D9BB180" w14:textId="77777777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  <w:r w:rsidRPr="001532CB">
        <w:rPr>
          <w:rFonts w:ascii="Times New Roman" w:hAnsi="Times New Roman" w:cs="Times New Roman"/>
        </w:rPr>
        <w:t xml:space="preserve">Supervisor: </w:t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="00190435" w:rsidRPr="001532CB">
        <w:rPr>
          <w:rFonts w:ascii="Times New Roman" w:hAnsi="Times New Roman" w:cs="Times New Roman"/>
          <w:u w:val="single"/>
        </w:rPr>
        <w:tab/>
      </w:r>
      <w:r w:rsidR="00190435" w:rsidRPr="001532CB">
        <w:rPr>
          <w:rFonts w:ascii="Times New Roman" w:hAnsi="Times New Roman" w:cs="Times New Roman"/>
          <w:u w:val="single"/>
        </w:rPr>
        <w:tab/>
      </w:r>
      <w:r w:rsidR="00190435"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</w:p>
    <w:p w14:paraId="5D9BB181" w14:textId="77777777" w:rsidR="000665BC" w:rsidRPr="001532CB" w:rsidRDefault="000665BC" w:rsidP="000665BC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</w:rPr>
        <w:t>CSM Ethics Committee Representative:</w:t>
      </w:r>
    </w:p>
    <w:p w14:paraId="5D9BB182" w14:textId="77777777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="00190435" w:rsidRPr="001532CB">
        <w:rPr>
          <w:rFonts w:ascii="Times New Roman" w:hAnsi="Times New Roman" w:cs="Times New Roman"/>
          <w:u w:val="single"/>
        </w:rPr>
        <w:tab/>
      </w:r>
      <w:r w:rsidR="00190435" w:rsidRPr="001532CB">
        <w:rPr>
          <w:rFonts w:ascii="Times New Roman" w:hAnsi="Times New Roman" w:cs="Times New Roman"/>
          <w:u w:val="single"/>
        </w:rPr>
        <w:tab/>
      </w:r>
      <w:r w:rsidR="00190435"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</w:p>
    <w:p w14:paraId="5D9BB183" w14:textId="77777777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</w:p>
    <w:p w14:paraId="5D9BB184" w14:textId="77777777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  <w:r w:rsidRPr="001532CB">
        <w:rPr>
          <w:rFonts w:ascii="Times New Roman" w:hAnsi="Times New Roman" w:cs="Times New Roman"/>
        </w:rPr>
        <w:t xml:space="preserve">Date: </w:t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</w:rPr>
        <w:tab/>
      </w:r>
      <w:r w:rsidR="00190435" w:rsidRPr="001532CB">
        <w:rPr>
          <w:rFonts w:ascii="Times New Roman" w:hAnsi="Times New Roman" w:cs="Times New Roman"/>
        </w:rPr>
        <w:tab/>
      </w:r>
      <w:r w:rsidR="00190435"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 xml:space="preserve">Date of Reassessment: </w:t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</w:p>
    <w:p w14:paraId="5D9BB185" w14:textId="77777777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4082"/>
      </w:tblGrid>
      <w:tr w:rsidR="00FB4CB4" w:rsidRPr="001532CB" w14:paraId="366F5A0F" w14:textId="77777777" w:rsidTr="00D31A6D">
        <w:tc>
          <w:tcPr>
            <w:tcW w:w="6374" w:type="dxa"/>
          </w:tcPr>
          <w:p w14:paraId="54D1D1AF" w14:textId="6D3E3D42" w:rsidR="00FB4CB4" w:rsidRPr="001532CB" w:rsidRDefault="00FB4CB4" w:rsidP="00FB4CB4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>Application Form completed to an appropriate standard throughout</w:t>
            </w:r>
          </w:p>
        </w:tc>
        <w:tc>
          <w:tcPr>
            <w:tcW w:w="4082" w:type="dxa"/>
          </w:tcPr>
          <w:p w14:paraId="10660F8D" w14:textId="0411BE33" w:rsidR="00FB4CB4" w:rsidRPr="001532CB" w:rsidRDefault="009613E7" w:rsidP="00FB4CB4">
            <w:pPr>
              <w:rPr>
                <w:rFonts w:ascii="Times New Roman" w:hAnsi="Times New Roman" w:cs="Times New Roman"/>
                <w:bCs/>
              </w:rPr>
            </w:pPr>
            <w:r w:rsidRPr="001532CB">
              <w:rPr>
                <w:rFonts w:ascii="Times New Roman" w:hAnsi="Times New Roman" w:cs="Times New Roman"/>
                <w:bCs/>
              </w:rPr>
              <w:t>Y</w:t>
            </w:r>
            <w:r w:rsidR="00E55A51" w:rsidRPr="001532CB">
              <w:rPr>
                <w:rFonts w:ascii="Times New Roman" w:hAnsi="Times New Roman" w:cs="Times New Roman"/>
                <w:bCs/>
              </w:rPr>
              <w:t xml:space="preserve">es </w:t>
            </w:r>
            <w:proofErr w:type="gramStart"/>
            <w:r w:rsidR="00D31A6D" w:rsidRPr="001532CB">
              <w:rPr>
                <w:rFonts w:ascii="Times New Roman" w:hAnsi="Times New Roman" w:cs="Times New Roman"/>
                <w:bCs/>
              </w:rPr>
              <w:t xml:space="preserve">[ </w:t>
            </w:r>
            <w:r w:rsidR="00E55A51" w:rsidRPr="001532CB">
              <w:rPr>
                <w:rFonts w:ascii="Times New Roman" w:hAnsi="Times New Roman" w:cs="Times New Roman"/>
                <w:bCs/>
              </w:rPr>
              <w:t xml:space="preserve"> </w:t>
            </w:r>
            <w:r w:rsidR="00D31A6D" w:rsidRPr="001532CB">
              <w:rPr>
                <w:rFonts w:ascii="Times New Roman" w:hAnsi="Times New Roman" w:cs="Times New Roman"/>
                <w:bCs/>
              </w:rPr>
              <w:t>]</w:t>
            </w:r>
            <w:proofErr w:type="gramEnd"/>
            <w:r w:rsidR="00D31A6D" w:rsidRPr="001532CB">
              <w:rPr>
                <w:rFonts w:ascii="Times New Roman" w:hAnsi="Times New Roman" w:cs="Times New Roman"/>
                <w:bCs/>
              </w:rPr>
              <w:t xml:space="preserve">         </w:t>
            </w:r>
            <w:r w:rsidRPr="001532CB">
              <w:rPr>
                <w:rFonts w:ascii="Times New Roman" w:hAnsi="Times New Roman" w:cs="Times New Roman"/>
                <w:bCs/>
              </w:rPr>
              <w:t>N</w:t>
            </w:r>
            <w:r w:rsidR="00E55A51" w:rsidRPr="001532CB">
              <w:rPr>
                <w:rFonts w:ascii="Times New Roman" w:hAnsi="Times New Roman" w:cs="Times New Roman"/>
                <w:bCs/>
              </w:rPr>
              <w:t xml:space="preserve">o </w:t>
            </w:r>
            <w:r w:rsidR="00D31A6D" w:rsidRPr="001532CB">
              <w:rPr>
                <w:rFonts w:ascii="Times New Roman" w:hAnsi="Times New Roman" w:cs="Times New Roman"/>
                <w:bCs/>
              </w:rPr>
              <w:t>[</w:t>
            </w:r>
            <w:r w:rsidR="00E55A51" w:rsidRPr="001532CB">
              <w:rPr>
                <w:rFonts w:ascii="Times New Roman" w:hAnsi="Times New Roman" w:cs="Times New Roman"/>
                <w:bCs/>
              </w:rPr>
              <w:t xml:space="preserve"> </w:t>
            </w:r>
            <w:r w:rsidR="00D31A6D" w:rsidRPr="001532CB">
              <w:rPr>
                <w:rFonts w:ascii="Times New Roman" w:hAnsi="Times New Roman" w:cs="Times New Roman"/>
                <w:bCs/>
              </w:rPr>
              <w:t xml:space="preserve"> ]</w:t>
            </w:r>
          </w:p>
        </w:tc>
      </w:tr>
      <w:tr w:rsidR="00E55A51" w:rsidRPr="001532CB" w14:paraId="7AEF3BC5" w14:textId="77777777" w:rsidTr="00D31A6D">
        <w:tc>
          <w:tcPr>
            <w:tcW w:w="6374" w:type="dxa"/>
          </w:tcPr>
          <w:p w14:paraId="68DEB003" w14:textId="07C0EF70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>Signed correctly in all sections</w:t>
            </w:r>
          </w:p>
        </w:tc>
        <w:tc>
          <w:tcPr>
            <w:tcW w:w="4082" w:type="dxa"/>
          </w:tcPr>
          <w:p w14:paraId="421356A1" w14:textId="665811C6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 xml:space="preserve">Yes </w:t>
            </w:r>
            <w:proofErr w:type="gramStart"/>
            <w:r w:rsidRPr="001532CB">
              <w:rPr>
                <w:rFonts w:ascii="Times New Roman" w:hAnsi="Times New Roman" w:cs="Times New Roman"/>
                <w:bCs/>
              </w:rPr>
              <w:t>[  ]</w:t>
            </w:r>
            <w:proofErr w:type="gramEnd"/>
            <w:r w:rsidRPr="001532CB">
              <w:rPr>
                <w:rFonts w:ascii="Times New Roman" w:hAnsi="Times New Roman" w:cs="Times New Roman"/>
                <w:bCs/>
              </w:rPr>
              <w:t xml:space="preserve">         No [  ]</w:t>
            </w:r>
          </w:p>
        </w:tc>
      </w:tr>
      <w:tr w:rsidR="00E55A51" w:rsidRPr="001532CB" w14:paraId="15CD5E92" w14:textId="77777777" w:rsidTr="00D31A6D">
        <w:tc>
          <w:tcPr>
            <w:tcW w:w="6374" w:type="dxa"/>
          </w:tcPr>
          <w:p w14:paraId="46D4FA3D" w14:textId="0FAE42E1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>All accompanying documentation submitted</w:t>
            </w:r>
          </w:p>
        </w:tc>
        <w:tc>
          <w:tcPr>
            <w:tcW w:w="4082" w:type="dxa"/>
          </w:tcPr>
          <w:p w14:paraId="7390D1CB" w14:textId="5D68238C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 xml:space="preserve">Yes </w:t>
            </w:r>
            <w:proofErr w:type="gramStart"/>
            <w:r w:rsidRPr="001532CB">
              <w:rPr>
                <w:rFonts w:ascii="Times New Roman" w:hAnsi="Times New Roman" w:cs="Times New Roman"/>
                <w:bCs/>
              </w:rPr>
              <w:t>[  ]</w:t>
            </w:r>
            <w:proofErr w:type="gramEnd"/>
            <w:r w:rsidRPr="001532CB">
              <w:rPr>
                <w:rFonts w:ascii="Times New Roman" w:hAnsi="Times New Roman" w:cs="Times New Roman"/>
                <w:bCs/>
              </w:rPr>
              <w:t xml:space="preserve">         No [  ]</w:t>
            </w:r>
          </w:p>
        </w:tc>
      </w:tr>
      <w:tr w:rsidR="00E55A51" w:rsidRPr="001532CB" w14:paraId="38DF2357" w14:textId="77777777" w:rsidTr="00D31A6D">
        <w:tc>
          <w:tcPr>
            <w:tcW w:w="6374" w:type="dxa"/>
          </w:tcPr>
          <w:p w14:paraId="02B1CA67" w14:textId="2B486524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>Accompanying documentation appropriate and relevant</w:t>
            </w:r>
          </w:p>
        </w:tc>
        <w:tc>
          <w:tcPr>
            <w:tcW w:w="4082" w:type="dxa"/>
          </w:tcPr>
          <w:p w14:paraId="79AE9034" w14:textId="55D1122B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 xml:space="preserve">Yes </w:t>
            </w:r>
            <w:proofErr w:type="gramStart"/>
            <w:r w:rsidRPr="001532CB">
              <w:rPr>
                <w:rFonts w:ascii="Times New Roman" w:hAnsi="Times New Roman" w:cs="Times New Roman"/>
                <w:bCs/>
              </w:rPr>
              <w:t>[  ]</w:t>
            </w:r>
            <w:proofErr w:type="gramEnd"/>
            <w:r w:rsidRPr="001532CB">
              <w:rPr>
                <w:rFonts w:ascii="Times New Roman" w:hAnsi="Times New Roman" w:cs="Times New Roman"/>
                <w:bCs/>
              </w:rPr>
              <w:t xml:space="preserve">         No [  ]</w:t>
            </w:r>
          </w:p>
        </w:tc>
      </w:tr>
      <w:tr w:rsidR="00E55A51" w:rsidRPr="001532CB" w14:paraId="5DB6F5CE" w14:textId="77777777" w:rsidTr="00D31A6D">
        <w:tc>
          <w:tcPr>
            <w:tcW w:w="6374" w:type="dxa"/>
          </w:tcPr>
          <w:p w14:paraId="635B822A" w14:textId="135CE0C9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>Professional, grammatically correct presentation</w:t>
            </w:r>
          </w:p>
        </w:tc>
        <w:tc>
          <w:tcPr>
            <w:tcW w:w="4082" w:type="dxa"/>
          </w:tcPr>
          <w:p w14:paraId="489D82FD" w14:textId="76D3ABA0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 xml:space="preserve">Yes </w:t>
            </w:r>
            <w:proofErr w:type="gramStart"/>
            <w:r w:rsidRPr="001532CB">
              <w:rPr>
                <w:rFonts w:ascii="Times New Roman" w:hAnsi="Times New Roman" w:cs="Times New Roman"/>
                <w:bCs/>
              </w:rPr>
              <w:t>[  ]</w:t>
            </w:r>
            <w:proofErr w:type="gramEnd"/>
            <w:r w:rsidRPr="001532CB">
              <w:rPr>
                <w:rFonts w:ascii="Times New Roman" w:hAnsi="Times New Roman" w:cs="Times New Roman"/>
                <w:bCs/>
              </w:rPr>
              <w:t xml:space="preserve">         No [  ]</w:t>
            </w:r>
          </w:p>
        </w:tc>
      </w:tr>
    </w:tbl>
    <w:p w14:paraId="0FF083EA" w14:textId="19015411" w:rsidR="0045360C" w:rsidRPr="001532CB" w:rsidRDefault="0045360C" w:rsidP="00675849">
      <w:pPr>
        <w:rPr>
          <w:rFonts w:ascii="Times New Roman" w:hAnsi="Times New Roman" w:cs="Times New Roman"/>
          <w:b/>
          <w:u w:val="single"/>
        </w:rPr>
      </w:pPr>
    </w:p>
    <w:p w14:paraId="5D9BB18A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</w:p>
    <w:p w14:paraId="5D9BB18B" w14:textId="68AEB0F5" w:rsidR="000665BC" w:rsidRPr="001532CB" w:rsidRDefault="002F093F" w:rsidP="000665BC">
      <w:pPr>
        <w:rPr>
          <w:rFonts w:ascii="Times New Roman" w:hAnsi="Times New Roman" w:cs="Times New Roman"/>
          <w:b/>
          <w:bCs/>
        </w:rPr>
      </w:pPr>
      <w:r w:rsidRPr="001532CB">
        <w:rPr>
          <w:rFonts w:ascii="Times New Roman" w:hAnsi="Times New Roman" w:cs="Times New Roman"/>
          <w:b/>
          <w:bCs/>
        </w:rPr>
        <w:t xml:space="preserve">Overall </w:t>
      </w:r>
      <w:r w:rsidR="00213C83" w:rsidRPr="001532CB">
        <w:rPr>
          <w:rFonts w:ascii="Times New Roman" w:hAnsi="Times New Roman" w:cs="Times New Roman"/>
          <w:b/>
          <w:bCs/>
        </w:rPr>
        <w:t>c</w:t>
      </w:r>
      <w:r w:rsidR="000665BC" w:rsidRPr="001532CB">
        <w:rPr>
          <w:rFonts w:ascii="Times New Roman" w:hAnsi="Times New Roman" w:cs="Times New Roman"/>
          <w:b/>
          <w:bCs/>
        </w:rPr>
        <w:t>omments</w:t>
      </w:r>
      <w:r w:rsidR="00E91F7F" w:rsidRPr="001532CB">
        <w:rPr>
          <w:rFonts w:ascii="Times New Roman" w:hAnsi="Times New Roman" w:cs="Times New Roman"/>
          <w:b/>
          <w:bCs/>
        </w:rPr>
        <w:t xml:space="preserve"> by </w:t>
      </w:r>
      <w:r w:rsidR="00044652" w:rsidRPr="001532CB">
        <w:rPr>
          <w:rFonts w:ascii="Times New Roman" w:hAnsi="Times New Roman" w:cs="Times New Roman"/>
          <w:b/>
          <w:sz w:val="24"/>
          <w:szCs w:val="24"/>
        </w:rPr>
        <w:t>the devolved ethics approval panel</w:t>
      </w:r>
      <w:r w:rsidR="00D92519" w:rsidRPr="001532CB">
        <w:rPr>
          <w:rFonts w:ascii="Times New Roman" w:hAnsi="Times New Roman" w:cs="Times New Roman"/>
          <w:b/>
          <w:sz w:val="24"/>
          <w:szCs w:val="24"/>
        </w:rPr>
        <w:t xml:space="preserve"> to the applicant</w: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10456"/>
      </w:tblGrid>
      <w:tr w:rsidR="000665BC" w:rsidRPr="001532CB" w14:paraId="5D9BB196" w14:textId="77777777" w:rsidTr="00CB73B6">
        <w:tc>
          <w:tcPr>
            <w:tcW w:w="10456" w:type="dxa"/>
          </w:tcPr>
          <w:p w14:paraId="5D9BB18C" w14:textId="77777777" w:rsidR="000665BC" w:rsidRPr="001532CB" w:rsidRDefault="000665BC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8F" w14:textId="77777777" w:rsidR="000665BC" w:rsidRPr="001532CB" w:rsidRDefault="000665BC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90" w14:textId="77777777" w:rsidR="00B97474" w:rsidRPr="001532CB" w:rsidRDefault="00B97474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91" w14:textId="77777777" w:rsidR="00CB73B6" w:rsidRPr="001532CB" w:rsidRDefault="00CB73B6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92" w14:textId="77777777" w:rsidR="00CB73B6" w:rsidRPr="001532CB" w:rsidRDefault="00CB73B6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93" w14:textId="77777777" w:rsidR="000665BC" w:rsidRPr="001532CB" w:rsidRDefault="000665BC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94" w14:textId="77777777" w:rsidR="000665BC" w:rsidRPr="001532CB" w:rsidRDefault="000665BC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95" w14:textId="77777777" w:rsidR="000665BC" w:rsidRPr="001532CB" w:rsidRDefault="000665BC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D9BB198" w14:textId="499C6048" w:rsidR="00095375" w:rsidRPr="001532CB" w:rsidRDefault="002F2BD9" w:rsidP="00C94DB1">
      <w:pPr>
        <w:ind w:right="-613"/>
        <w:rPr>
          <w:rFonts w:ascii="Times New Roman" w:hAnsi="Times New Roman" w:cs="Times New Roman"/>
          <w:i/>
          <w:sz w:val="18"/>
          <w:szCs w:val="18"/>
        </w:rPr>
      </w:pPr>
      <w:r w:rsidRPr="001532CB">
        <w:rPr>
          <w:rFonts w:ascii="Times New Roman" w:hAnsi="Times New Roman" w:cs="Times New Roman"/>
          <w:i/>
          <w:sz w:val="18"/>
          <w:szCs w:val="18"/>
        </w:rPr>
        <w:t xml:space="preserve">The original to be retained by the supervisor and a copy given to the student and module leader.  In the case of a resubmission being required this </w:t>
      </w:r>
      <w:r w:rsidRPr="001532CB">
        <w:rPr>
          <w:rFonts w:ascii="Times New Roman" w:hAnsi="Times New Roman" w:cs="Times New Roman"/>
          <w:b/>
          <w:i/>
          <w:sz w:val="18"/>
          <w:szCs w:val="18"/>
        </w:rPr>
        <w:t>original form</w:t>
      </w:r>
      <w:r w:rsidRPr="001532CB">
        <w:rPr>
          <w:rFonts w:ascii="Times New Roman" w:hAnsi="Times New Roman" w:cs="Times New Roman"/>
          <w:i/>
          <w:sz w:val="18"/>
          <w:szCs w:val="18"/>
        </w:rPr>
        <w:t xml:space="preserve"> should be submitted with the resubmission.</w:t>
      </w:r>
    </w:p>
    <w:p w14:paraId="0F2693CF" w14:textId="56012405" w:rsidR="00690B6E" w:rsidRPr="001532CB" w:rsidRDefault="00690B6E" w:rsidP="00C94DB1">
      <w:pPr>
        <w:ind w:right="-613"/>
        <w:rPr>
          <w:rFonts w:ascii="Times New Roman" w:hAnsi="Times New Roman" w:cs="Times New Roman"/>
          <w:i/>
          <w:sz w:val="18"/>
          <w:szCs w:val="18"/>
        </w:rPr>
      </w:pPr>
    </w:p>
    <w:p w14:paraId="04CFBA06" w14:textId="3020225E" w:rsidR="00690B6E" w:rsidRPr="001532CB" w:rsidRDefault="00690B6E" w:rsidP="00C94DB1">
      <w:pPr>
        <w:ind w:right="-613"/>
        <w:rPr>
          <w:rFonts w:ascii="Times New Roman" w:hAnsi="Times New Roman" w:cs="Times New Roman"/>
          <w:iCs/>
          <w:sz w:val="18"/>
          <w:szCs w:val="18"/>
        </w:rPr>
      </w:pPr>
    </w:p>
    <w:p w14:paraId="4F8E9156" w14:textId="77777777" w:rsidR="00690B6E" w:rsidRPr="001532CB" w:rsidRDefault="00690B6E" w:rsidP="00690B6E">
      <w:pPr>
        <w:rPr>
          <w:rFonts w:ascii="Times New Roman" w:hAnsi="Times New Roman" w:cs="Times New Roman"/>
          <w:b/>
          <w:u w:val="single"/>
        </w:rPr>
      </w:pPr>
    </w:p>
    <w:p w14:paraId="2B6A7CBD" w14:textId="77777777" w:rsidR="00690B6E" w:rsidRPr="001532CB" w:rsidRDefault="00690B6E" w:rsidP="00690B6E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  <w:b/>
          <w:u w:val="single"/>
        </w:rPr>
        <w:t>Outcome</w:t>
      </w:r>
      <w:r w:rsidRPr="001532CB">
        <w:rPr>
          <w:rFonts w:ascii="Times New Roman" w:hAnsi="Times New Roman" w:cs="Times New Roman"/>
        </w:rPr>
        <w:t xml:space="preserve">: </w:t>
      </w:r>
    </w:p>
    <w:p w14:paraId="2F40391A" w14:textId="44C196C0" w:rsidR="00690B6E" w:rsidRPr="001532CB" w:rsidRDefault="00690B6E" w:rsidP="00690B6E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</w:rPr>
        <w:t>Project Approved</w:t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proofErr w:type="gramStart"/>
      <w:r w:rsidRPr="001532CB">
        <w:rPr>
          <w:rFonts w:ascii="Times New Roman" w:hAnsi="Times New Roman" w:cs="Times New Roman"/>
        </w:rPr>
        <w:t>[  ]</w:t>
      </w:r>
      <w:proofErr w:type="gramEnd"/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  <w:t>Reference number:</w:t>
      </w:r>
      <w:r w:rsidR="005D7A66" w:rsidRPr="001532CB">
        <w:rPr>
          <w:rFonts w:ascii="Times New Roman" w:hAnsi="Times New Roman" w:cs="Times New Roman"/>
          <w:u w:val="single"/>
        </w:rPr>
        <w:t>______________</w:t>
      </w:r>
    </w:p>
    <w:p w14:paraId="4DDB5723" w14:textId="1FCD36EF" w:rsidR="00690B6E" w:rsidRPr="001532CB" w:rsidRDefault="00690B6E" w:rsidP="00690B6E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</w:rPr>
        <w:t>Project Approved in Principle</w:t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proofErr w:type="gramStart"/>
      <w:r w:rsidRPr="001532CB">
        <w:rPr>
          <w:rFonts w:ascii="Times New Roman" w:hAnsi="Times New Roman" w:cs="Times New Roman"/>
        </w:rPr>
        <w:t>[  ]</w:t>
      </w:r>
      <w:proofErr w:type="gramEnd"/>
    </w:p>
    <w:p w14:paraId="72AAB87F" w14:textId="1EC1448B" w:rsidR="00690B6E" w:rsidRPr="001532CB" w:rsidRDefault="00690B6E" w:rsidP="00690B6E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</w:rPr>
        <w:t>Decision deferred (application not ready/incomplete)</w:t>
      </w:r>
      <w:r w:rsidR="00E55A51" w:rsidRPr="001532CB">
        <w:rPr>
          <w:rFonts w:ascii="Times New Roman" w:hAnsi="Times New Roman" w:cs="Times New Roman"/>
        </w:rPr>
        <w:tab/>
      </w:r>
      <w:proofErr w:type="gramStart"/>
      <w:r w:rsidRPr="001532CB">
        <w:rPr>
          <w:rFonts w:ascii="Times New Roman" w:hAnsi="Times New Roman" w:cs="Times New Roman"/>
        </w:rPr>
        <w:t>[  ]</w:t>
      </w:r>
      <w:proofErr w:type="gramEnd"/>
    </w:p>
    <w:p w14:paraId="1A74D7BA" w14:textId="05F15C5E" w:rsidR="00690B6E" w:rsidRPr="001532CB" w:rsidRDefault="00690B6E" w:rsidP="00690B6E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</w:rPr>
        <w:t>Project Not Approved (major revisions)</w:t>
      </w:r>
      <w:r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proofErr w:type="gramStart"/>
      <w:r w:rsidRPr="001532CB">
        <w:rPr>
          <w:rFonts w:ascii="Times New Roman" w:hAnsi="Times New Roman" w:cs="Times New Roman"/>
        </w:rPr>
        <w:t>[  ]</w:t>
      </w:r>
      <w:proofErr w:type="gramEnd"/>
    </w:p>
    <w:p w14:paraId="0F84AA27" w14:textId="6E1481EE" w:rsidR="00690B6E" w:rsidRPr="005D7A66" w:rsidRDefault="00690B6E" w:rsidP="00690B6E">
      <w:pPr>
        <w:rPr>
          <w:rFonts w:ascii="Times New Roman" w:hAnsi="Times New Roman" w:cs="Times New Roman"/>
          <w:u w:val="single"/>
        </w:rPr>
      </w:pPr>
      <w:r w:rsidRPr="001532CB">
        <w:rPr>
          <w:rFonts w:ascii="Times New Roman" w:hAnsi="Times New Roman" w:cs="Times New Roman"/>
        </w:rPr>
        <w:t xml:space="preserve">Project Rejected </w:t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proofErr w:type="gramStart"/>
      <w:r w:rsidRPr="001532CB">
        <w:rPr>
          <w:rFonts w:ascii="Times New Roman" w:hAnsi="Times New Roman" w:cs="Times New Roman"/>
        </w:rPr>
        <w:t>[  ]</w:t>
      </w:r>
      <w:proofErr w:type="gramEnd"/>
      <w:r w:rsidRPr="0075455F">
        <w:rPr>
          <w:rFonts w:ascii="Times New Roman" w:hAnsi="Times New Roman" w:cs="Times New Roman"/>
        </w:rPr>
        <w:t xml:space="preserve"> </w:t>
      </w:r>
    </w:p>
    <w:p w14:paraId="5BD32DBD" w14:textId="77777777" w:rsidR="00690B6E" w:rsidRPr="00690B6E" w:rsidRDefault="00690B6E" w:rsidP="00C94DB1">
      <w:pPr>
        <w:ind w:right="-613"/>
        <w:rPr>
          <w:rFonts w:ascii="Times New Roman" w:hAnsi="Times New Roman" w:cs="Times New Roman"/>
          <w:iCs/>
          <w:sz w:val="20"/>
          <w:szCs w:val="20"/>
        </w:rPr>
      </w:pPr>
    </w:p>
    <w:sectPr w:rsidR="00690B6E" w:rsidRPr="00690B6E" w:rsidSect="0019043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wNDQ3NjI0tzA0tTBX0lEKTi0uzszPAymwrAUAfacSYCwAAAA="/>
  </w:docVars>
  <w:rsids>
    <w:rsidRoot w:val="000665BC"/>
    <w:rsid w:val="0003405D"/>
    <w:rsid w:val="00044652"/>
    <w:rsid w:val="000665BC"/>
    <w:rsid w:val="0008618F"/>
    <w:rsid w:val="000919B5"/>
    <w:rsid w:val="00095375"/>
    <w:rsid w:val="000F27D1"/>
    <w:rsid w:val="001532CB"/>
    <w:rsid w:val="00161DF3"/>
    <w:rsid w:val="00190435"/>
    <w:rsid w:val="001D771F"/>
    <w:rsid w:val="002043A7"/>
    <w:rsid w:val="00213C83"/>
    <w:rsid w:val="00256EB2"/>
    <w:rsid w:val="00265529"/>
    <w:rsid w:val="00291451"/>
    <w:rsid w:val="002D4FE3"/>
    <w:rsid w:val="002E2957"/>
    <w:rsid w:val="002F093F"/>
    <w:rsid w:val="002F2BD9"/>
    <w:rsid w:val="00320CA5"/>
    <w:rsid w:val="003A6F1C"/>
    <w:rsid w:val="00434D5F"/>
    <w:rsid w:val="0045360C"/>
    <w:rsid w:val="004B782E"/>
    <w:rsid w:val="005373F2"/>
    <w:rsid w:val="005625A8"/>
    <w:rsid w:val="005B6E21"/>
    <w:rsid w:val="005D7A66"/>
    <w:rsid w:val="006059A8"/>
    <w:rsid w:val="00647A19"/>
    <w:rsid w:val="00675849"/>
    <w:rsid w:val="00690B6E"/>
    <w:rsid w:val="006C612D"/>
    <w:rsid w:val="0070068A"/>
    <w:rsid w:val="00726FEF"/>
    <w:rsid w:val="00765D82"/>
    <w:rsid w:val="00776425"/>
    <w:rsid w:val="0082087B"/>
    <w:rsid w:val="00875E0A"/>
    <w:rsid w:val="008A2D88"/>
    <w:rsid w:val="008E3B64"/>
    <w:rsid w:val="009059D8"/>
    <w:rsid w:val="009613E7"/>
    <w:rsid w:val="009A6817"/>
    <w:rsid w:val="009B1F88"/>
    <w:rsid w:val="009C45A6"/>
    <w:rsid w:val="00A03761"/>
    <w:rsid w:val="00A403E0"/>
    <w:rsid w:val="00AB41D0"/>
    <w:rsid w:val="00B20064"/>
    <w:rsid w:val="00B3464C"/>
    <w:rsid w:val="00B97474"/>
    <w:rsid w:val="00BA080B"/>
    <w:rsid w:val="00C4536E"/>
    <w:rsid w:val="00C66C26"/>
    <w:rsid w:val="00C94DB1"/>
    <w:rsid w:val="00CA00E8"/>
    <w:rsid w:val="00CA3914"/>
    <w:rsid w:val="00CB73B6"/>
    <w:rsid w:val="00D14686"/>
    <w:rsid w:val="00D31A6D"/>
    <w:rsid w:val="00D801D9"/>
    <w:rsid w:val="00D84098"/>
    <w:rsid w:val="00D92519"/>
    <w:rsid w:val="00E2181D"/>
    <w:rsid w:val="00E55A51"/>
    <w:rsid w:val="00E91F7F"/>
    <w:rsid w:val="00E95D68"/>
    <w:rsid w:val="00F263D5"/>
    <w:rsid w:val="00F404EE"/>
    <w:rsid w:val="00F44291"/>
    <w:rsid w:val="00FB4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B13D"/>
  <w15:docId w15:val="{F9B37004-607E-4EFF-B1C4-4F8C7F84B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5BC"/>
    <w:pPr>
      <w:spacing w:after="0" w:line="240" w:lineRule="auto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66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25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5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D86762A2DD754EB1465894F2AD3269" ma:contentTypeVersion="1" ma:contentTypeDescription="Create a new document." ma:contentTypeScope="" ma:versionID="e1ea631c831fda022a7b9cdec035135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66abc2e75104a1e2665fbc11a6ee9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29D6EE-FF42-4267-B70E-1BAA2B4B19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82F907-E5EF-4736-AE6D-C4BECD4B16A6}"/>
</file>

<file path=customXml/itemProps3.xml><?xml version="1.0" encoding="utf-8"?>
<ds:datastoreItem xmlns:ds="http://schemas.openxmlformats.org/officeDocument/2006/customXml" ds:itemID="{2A7787FF-7D47-49AC-A7F8-662120D5E3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Met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Aminu, Nasir</cp:lastModifiedBy>
  <cp:revision>60</cp:revision>
  <cp:lastPrinted>2017-03-09T12:31:00Z</cp:lastPrinted>
  <dcterms:created xsi:type="dcterms:W3CDTF">2019-10-05T05:58:00Z</dcterms:created>
  <dcterms:modified xsi:type="dcterms:W3CDTF">2023-10-12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D86762A2DD754EB1465894F2AD3269</vt:lpwstr>
  </property>
  <property fmtid="{D5CDD505-2E9C-101B-9397-08002B2CF9AE}" pid="3" name="GrammarlyDocumentId">
    <vt:lpwstr>0cc81571a74b25b4a9453c4aa316b1b9b711730dd0efed199ac5400902ca5977</vt:lpwstr>
  </property>
  <property fmtid="{D5CDD505-2E9C-101B-9397-08002B2CF9AE}" pid="4" name="Order">
    <vt:r8>3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SharedWithUsers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